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CBE491" w14:textId="3BA02F1A" w:rsidR="00D22385" w:rsidRDefault="00813E59">
      <w:r w:rsidRPr="00813E59">
        <w:t xml:space="preserve">&lt;div class="             qF0y9          Igw0E     </w:t>
      </w:r>
      <w:proofErr w:type="spellStart"/>
      <w:r w:rsidRPr="00813E59">
        <w:t>IwRSH</w:t>
      </w:r>
      <w:proofErr w:type="spellEnd"/>
      <w:r w:rsidRPr="00813E59">
        <w:t xml:space="preserve">      </w:t>
      </w:r>
      <w:proofErr w:type="spellStart"/>
      <w:r w:rsidRPr="00813E59">
        <w:t>eGOV</w:t>
      </w:r>
      <w:proofErr w:type="spellEnd"/>
      <w:r w:rsidRPr="00813E59">
        <w:t xml:space="preserve">_       acqo5  </w:t>
      </w:r>
      <w:proofErr w:type="spellStart"/>
      <w:r w:rsidRPr="00813E59">
        <w:t>vwCYk</w:t>
      </w:r>
      <w:proofErr w:type="spellEnd"/>
      <w:r w:rsidRPr="00813E59">
        <w:t xml:space="preserve">                                                                                                               " style="max-height: 400px; min-height: 200px;"&gt;&lt;div&gt;&lt;div class="</w:t>
      </w:r>
      <w:proofErr w:type="spellStart"/>
      <w:r w:rsidRPr="00813E59">
        <w:t>eiUFA</w:t>
      </w:r>
      <w:proofErr w:type="spellEnd"/>
      <w:r w:rsidRPr="00813E59">
        <w:t xml:space="preserve"> "&gt;&lt;div class="             qF0y9          Igw0E   </w:t>
      </w:r>
      <w:proofErr w:type="spellStart"/>
      <w:r w:rsidRPr="00813E59">
        <w:t>rBNOH</w:t>
      </w:r>
      <w:proofErr w:type="spellEnd"/>
      <w:r w:rsidRPr="00813E59">
        <w:t xml:space="preserve">          YBx95     acqo5   _4EzTm                                                                                                          fm1AK    " style="height: 100%; width: 100%;"&gt;&lt;h1 class="m82CD " style="width: calc(100% - 100px);"&gt;&lt;div class=""&gt;Followers&lt;/div&gt;&lt;/h1&gt;&lt;/div&gt;&lt;div class="</w:t>
      </w:r>
      <w:proofErr w:type="spellStart"/>
      <w:r w:rsidRPr="00813E59">
        <w:t>WaOAr</w:t>
      </w:r>
      <w:proofErr w:type="spellEnd"/>
      <w:r w:rsidRPr="00813E59">
        <w:t xml:space="preserve"> dfqf4"&gt;&lt;/div&gt;&lt;div class="</w:t>
      </w:r>
      <w:proofErr w:type="spellStart"/>
      <w:r w:rsidRPr="00813E59">
        <w:t>WaOAr</w:t>
      </w:r>
      <w:proofErr w:type="spellEnd"/>
      <w:r w:rsidRPr="00813E59">
        <w:t xml:space="preserve"> _8E02J"&gt;&lt;div class="             qF0y9          Igw0E     </w:t>
      </w:r>
      <w:proofErr w:type="spellStart"/>
      <w:r w:rsidRPr="00813E59">
        <w:t>IwRSH</w:t>
      </w:r>
      <w:proofErr w:type="spellEnd"/>
      <w:r w:rsidRPr="00813E59">
        <w:t xml:space="preserve">      </w:t>
      </w:r>
      <w:proofErr w:type="spellStart"/>
      <w:r w:rsidRPr="00813E59">
        <w:t>eGOV</w:t>
      </w:r>
      <w:proofErr w:type="spellEnd"/>
      <w:r w:rsidRPr="00813E59">
        <w:t>_       acqo5   _4EzTm                                                                                 lC6p0                             "&gt;&lt;button class="wpO6b  " type="button"&gt;&lt;div class="</w:t>
      </w:r>
      <w:proofErr w:type="spellStart"/>
      <w:r w:rsidRPr="00813E59">
        <w:t>QBdPU</w:t>
      </w:r>
      <w:proofErr w:type="spellEnd"/>
      <w:r w:rsidRPr="00813E59">
        <w:t xml:space="preserve"> "&gt;&lt;</w:t>
      </w:r>
      <w:proofErr w:type="spellStart"/>
      <w:r w:rsidRPr="00813E59">
        <w:t>svg</w:t>
      </w:r>
      <w:proofErr w:type="spellEnd"/>
      <w:r w:rsidRPr="00813E59">
        <w:t xml:space="preserve"> aria-label="Close" class="_8-yf5 " </w:t>
      </w:r>
      <w:proofErr w:type="spellStart"/>
      <w:r w:rsidRPr="00813E59">
        <w:t>color</w:t>
      </w:r>
      <w:proofErr w:type="spellEnd"/>
      <w:r w:rsidRPr="00813E59">
        <w:t>="#262626" fill="#262626" height="18" role="</w:t>
      </w:r>
      <w:proofErr w:type="spellStart"/>
      <w:r w:rsidRPr="00813E59">
        <w:t>img</w:t>
      </w:r>
      <w:proofErr w:type="spellEnd"/>
      <w:r w:rsidRPr="00813E59">
        <w:t xml:space="preserve">" </w:t>
      </w:r>
      <w:proofErr w:type="spellStart"/>
      <w:r w:rsidRPr="00813E59">
        <w:t>viewBox</w:t>
      </w:r>
      <w:proofErr w:type="spellEnd"/>
      <w:r w:rsidRPr="00813E59">
        <w:t>="0 0 24 24" width="18"&gt;&lt;polyline fill="none" points="20.643 3.357 12 12 3.353 20.647" stroke="</w:t>
      </w:r>
      <w:proofErr w:type="spellStart"/>
      <w:r w:rsidRPr="00813E59">
        <w:t>currentColor</w:t>
      </w:r>
      <w:proofErr w:type="spellEnd"/>
      <w:r w:rsidRPr="00813E59">
        <w:t>" stroke-</w:t>
      </w:r>
      <w:proofErr w:type="spellStart"/>
      <w:r w:rsidRPr="00813E59">
        <w:t>linecap</w:t>
      </w:r>
      <w:proofErr w:type="spellEnd"/>
      <w:r w:rsidRPr="00813E59">
        <w:t>="round" stroke-</w:t>
      </w:r>
      <w:proofErr w:type="spellStart"/>
      <w:r w:rsidRPr="00813E59">
        <w:t>linejoin</w:t>
      </w:r>
      <w:proofErr w:type="spellEnd"/>
      <w:r w:rsidRPr="00813E59">
        <w:t>="round" stroke-width="3"&gt;&lt;/polyline&gt;&lt;line fill="none" stroke="</w:t>
      </w:r>
      <w:proofErr w:type="spellStart"/>
      <w:r w:rsidRPr="00813E59">
        <w:t>currentColor</w:t>
      </w:r>
      <w:proofErr w:type="spellEnd"/>
      <w:r w:rsidRPr="00813E59">
        <w:t>" stroke-</w:t>
      </w:r>
      <w:proofErr w:type="spellStart"/>
      <w:r w:rsidRPr="00813E59">
        <w:t>linecap</w:t>
      </w:r>
      <w:proofErr w:type="spellEnd"/>
      <w:r w:rsidRPr="00813E59">
        <w:t>="round" stroke-</w:t>
      </w:r>
      <w:proofErr w:type="spellStart"/>
      <w:r w:rsidRPr="00813E59">
        <w:t>linejoin</w:t>
      </w:r>
      <w:proofErr w:type="spellEnd"/>
      <w:r w:rsidRPr="00813E59">
        <w:t>="round" stroke-width="3" x1="20.649" x2="3.354" y1="20.649" y2="3.354"&gt;&lt;/line&gt;&lt;/svg&gt;&lt;/div&gt;&lt;/button&gt;&lt;/div&gt;&lt;/div&gt;&lt;/div&gt;&lt;/div&gt;&lt;div class="</w:t>
      </w:r>
      <w:proofErr w:type="spellStart"/>
      <w:r w:rsidRPr="00813E59">
        <w:t>isgrP</w:t>
      </w:r>
      <w:proofErr w:type="spellEnd"/>
      <w:r w:rsidRPr="00813E59">
        <w:t>"&gt;&lt;</w:t>
      </w:r>
      <w:proofErr w:type="spellStart"/>
      <w:r w:rsidRPr="00813E59">
        <w:t>ul</w:t>
      </w:r>
      <w:proofErr w:type="spellEnd"/>
      <w:r w:rsidRPr="00813E59">
        <w:t xml:space="preserve"> class="_6xe7A"&gt;&lt;div class="</w:t>
      </w:r>
      <w:proofErr w:type="spellStart"/>
      <w:r w:rsidRPr="00813E59">
        <w:t>PZuss</w:t>
      </w:r>
      <w:proofErr w:type="spellEnd"/>
      <w:r w:rsidRPr="00813E59">
        <w:t xml:space="preserve">"&gt;&lt;li class="wo9IH"&gt;&lt;div class="uu6c_"&gt;&lt;div class="t2ksc"&gt;&lt;div class="Jv7Aj </w:t>
      </w:r>
      <w:proofErr w:type="spellStart"/>
      <w:r w:rsidRPr="00813E59">
        <w:t>mArmR</w:t>
      </w:r>
      <w:proofErr w:type="spellEnd"/>
      <w:r w:rsidRPr="00813E59">
        <w:t xml:space="preserve">   pZp3x"&gt;&lt;div class="RR-M-  SAvC5" aria-disabled="true" role="button" </w:t>
      </w:r>
      <w:proofErr w:type="spellStart"/>
      <w:r w:rsidRPr="00813E59">
        <w:t>tabindex</w:t>
      </w:r>
      <w:proofErr w:type="spellEnd"/>
      <w:r w:rsidRPr="00813E59">
        <w:t>="-1"&gt;&lt;canvas class="</w:t>
      </w:r>
      <w:proofErr w:type="spellStart"/>
      <w:r w:rsidRPr="00813E59">
        <w:t>CfWVH</w:t>
      </w:r>
      <w:proofErr w:type="spellEnd"/>
      <w:r w:rsidRPr="00813E59">
        <w:t xml:space="preserve">" height="40" width="40" style="position: absolute; top: -5px; left: -5px; width: 40px; height: 40px;"&gt;&lt;/canvas&gt;&lt;a class="_2dbep </w:t>
      </w:r>
      <w:proofErr w:type="spellStart"/>
      <w:r w:rsidRPr="00813E59">
        <w:t>qNELH</w:t>
      </w:r>
      <w:proofErr w:type="spellEnd"/>
      <w:r w:rsidRPr="00813E59">
        <w:t xml:space="preserve"> </w:t>
      </w:r>
      <w:proofErr w:type="spellStart"/>
      <w:r w:rsidRPr="00813E59">
        <w:t>kIKUG</w:t>
      </w:r>
      <w:proofErr w:type="spellEnd"/>
      <w:r w:rsidRPr="00813E59">
        <w:t>" data-</w:t>
      </w:r>
      <w:proofErr w:type="spellStart"/>
      <w:r w:rsidRPr="00813E59">
        <w:t>testid</w:t>
      </w:r>
      <w:proofErr w:type="spellEnd"/>
      <w:r w:rsidRPr="00813E59">
        <w:t xml:space="preserve">="user-avatar-link" </w:t>
      </w:r>
      <w:proofErr w:type="spellStart"/>
      <w:r w:rsidRPr="00813E59">
        <w:t>href</w:t>
      </w:r>
      <w:proofErr w:type="spellEnd"/>
      <w:r w:rsidRPr="00813E59">
        <w:t xml:space="preserve">="/sunethra_1510/" </w:t>
      </w:r>
      <w:proofErr w:type="spellStart"/>
      <w:r w:rsidRPr="00813E59">
        <w:t>tabindex</w:t>
      </w:r>
      <w:proofErr w:type="spellEnd"/>
      <w:r w:rsidRPr="00813E59">
        <w:t>="0" style="width: 30px; height: 30px; display: block;"&gt;&lt;</w:t>
      </w:r>
      <w:proofErr w:type="spellStart"/>
      <w:r w:rsidRPr="004D3B60">
        <w:rPr>
          <w:highlight w:val="yellow"/>
        </w:rPr>
        <w:t>img</w:t>
      </w:r>
      <w:proofErr w:type="spellEnd"/>
      <w:r w:rsidRPr="004D3B60">
        <w:rPr>
          <w:highlight w:val="yellow"/>
        </w:rPr>
        <w:t xml:space="preserve"> alt="sunethra_1510's profile picture" class="_6q-tv" </w:t>
      </w:r>
      <w:proofErr w:type="spellStart"/>
      <w:r w:rsidRPr="004D3B60">
        <w:rPr>
          <w:highlight w:val="yellow"/>
        </w:rPr>
        <w:t>crossorigin</w:t>
      </w:r>
      <w:proofErr w:type="spellEnd"/>
      <w:r w:rsidRPr="00813E59">
        <w:t>="anonymous" data-</w:t>
      </w:r>
      <w:proofErr w:type="spellStart"/>
      <w:r w:rsidRPr="00813E59">
        <w:t>testid</w:t>
      </w:r>
      <w:proofErr w:type="spellEnd"/>
      <w:r w:rsidRPr="00813E59">
        <w:t>="user-avatar" draggable="false" src="https://instagram.fmaa12-1.fna.fbcdn.net/v/t51.2885-19/269949634_396773502202190_4794567514364023825_n.jpg?stp=dst-jpg_s150x150&amp;amp;_nc_ht=instagram.fmaa12-1.fna.fbcdn.net&amp;amp;_nc_cat=102&amp;amp;_nc_ohc=RqiUuHXWrJQAX8mDAYj&amp;amp;edm=APQMUHMBAAAA&amp;amp;ccb=7-5&amp;amp;oh=00_AT_TVBvkLRY67YFxsRfeEOCZo5vFOd0rW_7QppCSNnItdQ&amp;amp;oe=6296B0F0&amp;amp;_nc_sid=e5d0a6"&gt;&lt;/a&gt;&lt;/div&gt;&lt;/div&gt;&lt;div class="</w:t>
      </w:r>
      <w:proofErr w:type="spellStart"/>
      <w:r w:rsidRPr="00813E59">
        <w:t>enpQJ</w:t>
      </w:r>
      <w:proofErr w:type="spellEnd"/>
      <w:r w:rsidRPr="00813E59">
        <w:t xml:space="preserve">"&gt;&lt;div class="d7ByH"&gt;&lt;span class="Jv7Aj </w:t>
      </w:r>
      <w:proofErr w:type="spellStart"/>
      <w:r w:rsidRPr="00813E59">
        <w:t>mArmR</w:t>
      </w:r>
      <w:proofErr w:type="spellEnd"/>
      <w:r w:rsidRPr="00813E59">
        <w:t xml:space="preserve"> </w:t>
      </w:r>
      <w:proofErr w:type="spellStart"/>
      <w:r w:rsidRPr="00813E59">
        <w:t>MqpiF</w:t>
      </w:r>
      <w:proofErr w:type="spellEnd"/>
      <w:r w:rsidRPr="00813E59">
        <w:t xml:space="preserve">  "&gt;&lt;a class="</w:t>
      </w:r>
      <w:proofErr w:type="spellStart"/>
      <w:r w:rsidRPr="00813E59">
        <w:t>notranslate</w:t>
      </w:r>
      <w:proofErr w:type="spellEnd"/>
      <w:r w:rsidRPr="00813E59">
        <w:t xml:space="preserve"> _0imsa " title="sunethra_1510" </w:t>
      </w:r>
      <w:proofErr w:type="spellStart"/>
      <w:r w:rsidRPr="00813E59">
        <w:t>href</w:t>
      </w:r>
      <w:proofErr w:type="spellEnd"/>
      <w:r w:rsidRPr="00813E59">
        <w:t xml:space="preserve">="/sunethra_1510/" </w:t>
      </w:r>
      <w:proofErr w:type="spellStart"/>
      <w:r w:rsidRPr="00813E59">
        <w:t>tabindex</w:t>
      </w:r>
      <w:proofErr w:type="spellEnd"/>
      <w:r w:rsidRPr="00813E59">
        <w:t xml:space="preserve">="0"&gt;&lt;span class="_7UhW9   </w:t>
      </w:r>
      <w:proofErr w:type="spellStart"/>
      <w:r w:rsidRPr="00813E59">
        <w:t>xLCgt</w:t>
      </w:r>
      <w:proofErr w:type="spellEnd"/>
      <w:r w:rsidRPr="00813E59">
        <w:t xml:space="preserve">        </w:t>
      </w:r>
      <w:proofErr w:type="spellStart"/>
      <w:r w:rsidRPr="00813E59">
        <w:t>qyrsm</w:t>
      </w:r>
      <w:proofErr w:type="spellEnd"/>
      <w:r w:rsidRPr="00813E59">
        <w:t xml:space="preserve"> KV-D4            se6yk       T0kll "&gt;sunethra_1510&lt;/span&gt;&lt;/a&gt;&lt;/span&gt; &lt;/div&gt;&lt;div class="wFPL8 "&gt;Sunethra</w:t>
      </w:r>
      <w:r w:rsidRPr="00813E59">
        <w:rPr>
          <w:rFonts w:ascii="Segoe UI Emoji" w:hAnsi="Segoe UI Emoji" w:cs="Segoe UI Emoji"/>
        </w:rPr>
        <w:t>🌻</w:t>
      </w:r>
      <w:r w:rsidRPr="00813E59">
        <w:t>&lt;/div&gt;&lt;/div&gt;&lt;/div&gt;&lt;div class="</w:t>
      </w:r>
      <w:proofErr w:type="spellStart"/>
      <w:r w:rsidRPr="00813E59">
        <w:t>Pkbci</w:t>
      </w:r>
      <w:proofErr w:type="spellEnd"/>
      <w:r w:rsidRPr="00813E59">
        <w:t>"&gt;&lt;button class="</w:t>
      </w:r>
      <w:proofErr w:type="spellStart"/>
      <w:r w:rsidRPr="00813E59">
        <w:t>sqdOP</w:t>
      </w:r>
      <w:proofErr w:type="spellEnd"/>
      <w:r w:rsidRPr="00813E59">
        <w:t xml:space="preserve">  L3NKy    _8A5w5    " type="button"&gt;Remove&lt;/button&gt;&lt;/div&gt;&lt;/div&gt;&lt;/li&gt;&lt;li class="wo9IH"&gt;&lt;div class="uu6c_"&gt;&lt;div class="t2ksc"&gt;&lt;div class="Jv7Aj </w:t>
      </w:r>
      <w:proofErr w:type="spellStart"/>
      <w:r w:rsidRPr="00813E59">
        <w:t>mArmR</w:t>
      </w:r>
      <w:proofErr w:type="spellEnd"/>
      <w:r w:rsidRPr="00813E59">
        <w:t xml:space="preserve">   pZp3x"&gt;&lt;div class="RR-M-  SAvC5" aria-disabled="true" role="button" </w:t>
      </w:r>
      <w:proofErr w:type="spellStart"/>
      <w:r w:rsidRPr="00813E59">
        <w:t>tabindex</w:t>
      </w:r>
      <w:proofErr w:type="spellEnd"/>
      <w:r w:rsidRPr="00813E59">
        <w:t>="-1"&gt;&lt;canvas class="</w:t>
      </w:r>
      <w:proofErr w:type="spellStart"/>
      <w:r w:rsidRPr="00813E59">
        <w:t>CfWVH</w:t>
      </w:r>
      <w:proofErr w:type="spellEnd"/>
      <w:r w:rsidRPr="00813E59">
        <w:t xml:space="preserve">" height="40" width="40" style="position: absolute; top: -5px; left: -5px; width: 40px; height: 40px;"&gt;&lt;/canvas&gt;&lt;a class="_2dbep </w:t>
      </w:r>
      <w:proofErr w:type="spellStart"/>
      <w:r w:rsidRPr="00813E59">
        <w:t>qNELH</w:t>
      </w:r>
      <w:proofErr w:type="spellEnd"/>
      <w:r w:rsidRPr="00813E59">
        <w:t xml:space="preserve"> </w:t>
      </w:r>
      <w:proofErr w:type="spellStart"/>
      <w:r w:rsidRPr="00813E59">
        <w:t>kIKUG</w:t>
      </w:r>
      <w:proofErr w:type="spellEnd"/>
      <w:r w:rsidRPr="00813E59">
        <w:t>" data-</w:t>
      </w:r>
      <w:proofErr w:type="spellStart"/>
      <w:r w:rsidRPr="00813E59">
        <w:t>testid</w:t>
      </w:r>
      <w:proofErr w:type="spellEnd"/>
      <w:r w:rsidRPr="00813E59">
        <w:t xml:space="preserve">="user-avatar-link" </w:t>
      </w:r>
      <w:proofErr w:type="spellStart"/>
      <w:r w:rsidRPr="00813E59">
        <w:t>href</w:t>
      </w:r>
      <w:proofErr w:type="spellEnd"/>
      <w:r w:rsidRPr="00813E59">
        <w:t>="/</w:t>
      </w:r>
      <w:proofErr w:type="spellStart"/>
      <w:r w:rsidRPr="00813E59">
        <w:t>cj_adi</w:t>
      </w:r>
      <w:proofErr w:type="spellEnd"/>
      <w:r w:rsidRPr="00813E59">
        <w:t xml:space="preserve">/" </w:t>
      </w:r>
      <w:proofErr w:type="spellStart"/>
      <w:r w:rsidRPr="00813E59">
        <w:t>tabindex</w:t>
      </w:r>
      <w:proofErr w:type="spellEnd"/>
      <w:r w:rsidRPr="00813E59">
        <w:t>="0" style="width: 30px; height: 30px; display: block</w:t>
      </w:r>
      <w:r w:rsidRPr="004D3B60">
        <w:rPr>
          <w:highlight w:val="yellow"/>
        </w:rPr>
        <w:t>;"&gt;&lt;</w:t>
      </w:r>
      <w:proofErr w:type="spellStart"/>
      <w:r w:rsidRPr="004D3B60">
        <w:rPr>
          <w:highlight w:val="yellow"/>
        </w:rPr>
        <w:t>img</w:t>
      </w:r>
      <w:proofErr w:type="spellEnd"/>
      <w:r w:rsidRPr="004D3B60">
        <w:rPr>
          <w:highlight w:val="yellow"/>
        </w:rPr>
        <w:t xml:space="preserve"> alt="</w:t>
      </w:r>
      <w:proofErr w:type="spellStart"/>
      <w:r w:rsidRPr="004D3B60">
        <w:rPr>
          <w:highlight w:val="yellow"/>
        </w:rPr>
        <w:t>cj_adi's</w:t>
      </w:r>
      <w:proofErr w:type="spellEnd"/>
      <w:r w:rsidRPr="004D3B60">
        <w:rPr>
          <w:highlight w:val="yellow"/>
        </w:rPr>
        <w:t xml:space="preserve"> profile picture" class="_6q-tv"</w:t>
      </w:r>
      <w:r w:rsidRPr="00813E59">
        <w:t xml:space="preserve"> </w:t>
      </w:r>
      <w:proofErr w:type="spellStart"/>
      <w:r w:rsidRPr="00813E59">
        <w:t>crossorigin</w:t>
      </w:r>
      <w:proofErr w:type="spellEnd"/>
      <w:r w:rsidRPr="00813E59">
        <w:t>="anonymous" data-</w:t>
      </w:r>
      <w:proofErr w:type="spellStart"/>
      <w:r w:rsidRPr="00813E59">
        <w:t>testid</w:t>
      </w:r>
      <w:proofErr w:type="spellEnd"/>
      <w:r w:rsidRPr="00813E59">
        <w:t>="user-avatar" draggable="false" src="https://instagram.fmaa12-3.fna.fbcdn.net/v/t51.2885-19/280233430_1029573604661009_4495526690657794919_n.jpg?stp=dst-jpg_s150x150&amp;amp;_nc_ht=instagram.fmaa12-3.fna.fbcdn.net&amp;amp;_nc_cat=105&amp;amp;_nc_ohc=PEf4D0Y2EAMAX_QTrRe&amp;amp;edm=APQMUHMBAAAA&amp;amp;ccb=7-5&amp;amp;oh=00_AT9kwXvGQt_zoB2xDU5OZkmSAymTbpTW3_zMjHFDwOSTWQ&amp;amp;oe=6296C660&amp;amp;_nc_sid=e5d0a6"&gt;&lt;/a&gt;&lt;/div&gt;&lt;/div&gt;&lt;div class="</w:t>
      </w:r>
      <w:proofErr w:type="spellStart"/>
      <w:r w:rsidRPr="00813E59">
        <w:t>enpQJ</w:t>
      </w:r>
      <w:proofErr w:type="spellEnd"/>
      <w:r w:rsidRPr="00813E59">
        <w:t xml:space="preserve">"&gt;&lt;div class="d7ByH"&gt;&lt;span class="Jv7Aj </w:t>
      </w:r>
      <w:proofErr w:type="spellStart"/>
      <w:r w:rsidRPr="00813E59">
        <w:t>mArmR</w:t>
      </w:r>
      <w:proofErr w:type="spellEnd"/>
      <w:r w:rsidRPr="00813E59">
        <w:t xml:space="preserve"> </w:t>
      </w:r>
      <w:proofErr w:type="spellStart"/>
      <w:r w:rsidRPr="00813E59">
        <w:t>MqpiF</w:t>
      </w:r>
      <w:proofErr w:type="spellEnd"/>
      <w:r w:rsidRPr="00813E59">
        <w:t xml:space="preserve">  "&gt;&lt;a class="</w:t>
      </w:r>
      <w:proofErr w:type="spellStart"/>
      <w:r w:rsidRPr="00813E59">
        <w:t>notranslate</w:t>
      </w:r>
      <w:proofErr w:type="spellEnd"/>
      <w:r w:rsidRPr="00813E59">
        <w:t xml:space="preserve"> _0imsa " title="</w:t>
      </w:r>
      <w:proofErr w:type="spellStart"/>
      <w:r w:rsidRPr="00813E59">
        <w:t>cj_adi</w:t>
      </w:r>
      <w:proofErr w:type="spellEnd"/>
      <w:r w:rsidRPr="00813E59">
        <w:t xml:space="preserve">" </w:t>
      </w:r>
      <w:proofErr w:type="spellStart"/>
      <w:r w:rsidRPr="00813E59">
        <w:t>href</w:t>
      </w:r>
      <w:proofErr w:type="spellEnd"/>
      <w:r w:rsidRPr="00813E59">
        <w:t>="/</w:t>
      </w:r>
      <w:proofErr w:type="spellStart"/>
      <w:r w:rsidRPr="00813E59">
        <w:t>cj_adi</w:t>
      </w:r>
      <w:proofErr w:type="spellEnd"/>
      <w:r w:rsidRPr="00813E59">
        <w:t xml:space="preserve">/" </w:t>
      </w:r>
      <w:proofErr w:type="spellStart"/>
      <w:r w:rsidRPr="00813E59">
        <w:t>tabindex</w:t>
      </w:r>
      <w:proofErr w:type="spellEnd"/>
      <w:r w:rsidRPr="00813E59">
        <w:t xml:space="preserve">="0"&gt;&lt;span class="_7UhW9   </w:t>
      </w:r>
      <w:proofErr w:type="spellStart"/>
      <w:r w:rsidRPr="00813E59">
        <w:t>xLCgt</w:t>
      </w:r>
      <w:proofErr w:type="spellEnd"/>
      <w:r w:rsidRPr="00813E59">
        <w:t xml:space="preserve">        </w:t>
      </w:r>
      <w:proofErr w:type="spellStart"/>
      <w:r w:rsidRPr="00813E59">
        <w:t>qyrsm</w:t>
      </w:r>
      <w:proofErr w:type="spellEnd"/>
      <w:r w:rsidRPr="00813E59">
        <w:t xml:space="preserve"> KV-D4            se6yk       T0kll "&gt;</w:t>
      </w:r>
      <w:proofErr w:type="spellStart"/>
      <w:r w:rsidRPr="00813E59">
        <w:t>cj_adi</w:t>
      </w:r>
      <w:proofErr w:type="spellEnd"/>
      <w:r w:rsidRPr="00813E59">
        <w:t>&lt;/span&gt;&lt;/a&gt;&lt;/span&gt; &lt;/div&gt;&lt;div class="wFPL8 "&gt;Adithya&lt;/div&gt;&lt;/div&gt;&lt;/div&gt;&lt;div class="</w:t>
      </w:r>
      <w:proofErr w:type="spellStart"/>
      <w:r w:rsidRPr="00813E59">
        <w:t>Pkbci</w:t>
      </w:r>
      <w:proofErr w:type="spellEnd"/>
      <w:r w:rsidRPr="00813E59">
        <w:t>"&gt;&lt;button class="</w:t>
      </w:r>
      <w:proofErr w:type="spellStart"/>
      <w:r w:rsidRPr="00813E59">
        <w:t>sqdOP</w:t>
      </w:r>
      <w:proofErr w:type="spellEnd"/>
      <w:r w:rsidRPr="00813E59">
        <w:t xml:space="preserve">  L3NKy    _8A5w5    " type="button"&gt;Remove&lt;/button&gt;&lt;/div&gt;&lt;/div&gt;&lt;/li&gt;&lt;li class="wo9IH"&gt;&lt;div class="uu6c_"&gt;&lt;div </w:t>
      </w:r>
      <w:r w:rsidRPr="00813E59">
        <w:lastRenderedPageBreak/>
        <w:t xml:space="preserve">class="t2ksc"&gt;&lt;div class="Jv7Aj </w:t>
      </w:r>
      <w:proofErr w:type="spellStart"/>
      <w:r w:rsidRPr="00813E59">
        <w:t>mArmR</w:t>
      </w:r>
      <w:proofErr w:type="spellEnd"/>
      <w:r w:rsidRPr="00813E59">
        <w:t xml:space="preserve">   pZp3x"&gt;&lt;div class="RR-M-  SAvC5" aria-disabled="true" role="button" </w:t>
      </w:r>
      <w:proofErr w:type="spellStart"/>
      <w:r w:rsidRPr="00813E59">
        <w:t>tabindex</w:t>
      </w:r>
      <w:proofErr w:type="spellEnd"/>
      <w:r w:rsidRPr="00813E59">
        <w:t>="-1"&gt;&lt;canvas class="</w:t>
      </w:r>
      <w:proofErr w:type="spellStart"/>
      <w:r w:rsidRPr="00813E59">
        <w:t>CfWVH</w:t>
      </w:r>
      <w:proofErr w:type="spellEnd"/>
      <w:r w:rsidRPr="00813E59">
        <w:t xml:space="preserve">" height="40" width="40" style="position: absolute; top: -5px; left: -5px; width: 40px; height: 40px;"&gt;&lt;/canvas&gt;&lt;a class="_2dbep </w:t>
      </w:r>
      <w:proofErr w:type="spellStart"/>
      <w:r w:rsidRPr="00813E59">
        <w:t>qNELH</w:t>
      </w:r>
      <w:proofErr w:type="spellEnd"/>
      <w:r w:rsidRPr="00813E59">
        <w:t xml:space="preserve"> </w:t>
      </w:r>
      <w:proofErr w:type="spellStart"/>
      <w:r w:rsidRPr="00813E59">
        <w:t>kIKUG</w:t>
      </w:r>
      <w:proofErr w:type="spellEnd"/>
      <w:r w:rsidRPr="00813E59">
        <w:t>" data-</w:t>
      </w:r>
      <w:proofErr w:type="spellStart"/>
      <w:r w:rsidRPr="00813E59">
        <w:t>testid</w:t>
      </w:r>
      <w:proofErr w:type="spellEnd"/>
      <w:r w:rsidRPr="00813E59">
        <w:t xml:space="preserve">="user-avatar-link" </w:t>
      </w:r>
      <w:proofErr w:type="spellStart"/>
      <w:r w:rsidRPr="00813E59">
        <w:t>href</w:t>
      </w:r>
      <w:proofErr w:type="spellEnd"/>
      <w:r w:rsidRPr="00813E59">
        <w:t xml:space="preserve">="/rohit_19_11/" </w:t>
      </w:r>
      <w:proofErr w:type="spellStart"/>
      <w:r w:rsidRPr="00813E59">
        <w:t>tabindex</w:t>
      </w:r>
      <w:proofErr w:type="spellEnd"/>
      <w:r w:rsidRPr="00813E59">
        <w:t>="0" style="width: 30px; height: 30px; display: block;"&gt;&lt;</w:t>
      </w:r>
      <w:proofErr w:type="spellStart"/>
      <w:r w:rsidRPr="00813E59">
        <w:t>img</w:t>
      </w:r>
      <w:proofErr w:type="spellEnd"/>
      <w:r w:rsidRPr="00813E59">
        <w:t xml:space="preserve"> alt="rohit_19_11's profile picture" class="_6q-tv" </w:t>
      </w:r>
      <w:proofErr w:type="spellStart"/>
      <w:r w:rsidRPr="00813E59">
        <w:t>crossorigin</w:t>
      </w:r>
      <w:proofErr w:type="spellEnd"/>
      <w:r w:rsidRPr="00813E59">
        <w:t>="anonymous" data-</w:t>
      </w:r>
      <w:proofErr w:type="spellStart"/>
      <w:r w:rsidRPr="00813E59">
        <w:t>testid</w:t>
      </w:r>
      <w:proofErr w:type="spellEnd"/>
      <w:r w:rsidRPr="00813E59">
        <w:t>="user-avatar" draggable="false" src="https://instagram.fmaa12-3.fna.fbcdn.net/v/t51.2885-19/72266580_531411461036623_828950373417877504_n.jpg?stp=dst-jpg_s150x150&amp;amp;_nc_ht=instagram.fmaa12-3.fna.fbcdn.net&amp;amp;_nc_cat=107&amp;amp;_nc_ohc=IyXhRDbMaBQAX9e_DG_&amp;amp;edm=APQMUHMBAAAA&amp;amp;ccb=7-5&amp;amp;oh=00_AT8A1qpsLkVVRqBrluJL6dFcQ7zQ4v9HlZn1Ov61KT8kSA&amp;amp;oe=6295CDDA&amp;amp;_nc_sid=e5d0a6"&gt;&lt;/a&gt;&lt;/div&gt;&lt;/div&gt;&lt;div class="</w:t>
      </w:r>
      <w:proofErr w:type="spellStart"/>
      <w:r w:rsidRPr="00813E59">
        <w:t>enpQJ</w:t>
      </w:r>
      <w:proofErr w:type="spellEnd"/>
      <w:r w:rsidRPr="00813E59">
        <w:t xml:space="preserve">"&gt;&lt;div class="d7ByH"&gt;&lt;span class="Jv7Aj </w:t>
      </w:r>
      <w:proofErr w:type="spellStart"/>
      <w:r w:rsidRPr="00813E59">
        <w:t>mArmR</w:t>
      </w:r>
      <w:proofErr w:type="spellEnd"/>
      <w:r w:rsidRPr="00813E59">
        <w:t xml:space="preserve"> </w:t>
      </w:r>
      <w:proofErr w:type="spellStart"/>
      <w:r w:rsidRPr="00813E59">
        <w:t>MqpiF</w:t>
      </w:r>
      <w:proofErr w:type="spellEnd"/>
      <w:r w:rsidRPr="00813E59">
        <w:t xml:space="preserve">  "&gt;&lt;a class="</w:t>
      </w:r>
      <w:proofErr w:type="spellStart"/>
      <w:r w:rsidRPr="00813E59">
        <w:t>notranslate</w:t>
      </w:r>
      <w:proofErr w:type="spellEnd"/>
      <w:r w:rsidRPr="00813E59">
        <w:t xml:space="preserve"> _0imsa " title="rohit_19_11" </w:t>
      </w:r>
      <w:proofErr w:type="spellStart"/>
      <w:r w:rsidRPr="00813E59">
        <w:t>href</w:t>
      </w:r>
      <w:proofErr w:type="spellEnd"/>
      <w:r w:rsidRPr="00813E59">
        <w:t xml:space="preserve">="/rohit_19_11/" </w:t>
      </w:r>
      <w:proofErr w:type="spellStart"/>
      <w:r w:rsidRPr="00813E59">
        <w:t>tabindex</w:t>
      </w:r>
      <w:proofErr w:type="spellEnd"/>
      <w:r w:rsidRPr="00813E59">
        <w:t xml:space="preserve">="0"&gt;&lt;span class="_7UhW9   </w:t>
      </w:r>
      <w:proofErr w:type="spellStart"/>
      <w:r w:rsidRPr="00813E59">
        <w:t>xLCgt</w:t>
      </w:r>
      <w:proofErr w:type="spellEnd"/>
      <w:r w:rsidRPr="00813E59">
        <w:t xml:space="preserve">        </w:t>
      </w:r>
      <w:proofErr w:type="spellStart"/>
      <w:r w:rsidRPr="00813E59">
        <w:t>qyrsm</w:t>
      </w:r>
      <w:proofErr w:type="spellEnd"/>
      <w:r w:rsidRPr="00813E59">
        <w:t xml:space="preserve"> KV-D4            se6yk       T0kll "&gt;rohit_19_11&lt;/span&gt;&lt;/a&gt;&lt;/span&gt; &lt;/div&gt;&lt;div class="wFPL8 "&gt;Rohit Parameswaran&lt;/div&gt;&lt;/div&gt;&lt;/div&gt;&lt;div class="</w:t>
      </w:r>
      <w:proofErr w:type="spellStart"/>
      <w:r w:rsidRPr="00813E59">
        <w:t>Pkbci</w:t>
      </w:r>
      <w:proofErr w:type="spellEnd"/>
      <w:r w:rsidRPr="00813E59">
        <w:t>"&gt;&lt;button class="</w:t>
      </w:r>
      <w:proofErr w:type="spellStart"/>
      <w:r w:rsidRPr="00813E59">
        <w:t>sqdOP</w:t>
      </w:r>
      <w:proofErr w:type="spellEnd"/>
      <w:r w:rsidRPr="00813E59">
        <w:t xml:space="preserve">  L3NKy    _8A5w5    " type="button"&gt;Remove&lt;/button&gt;&lt;/div&gt;&lt;/div&gt;&lt;/li&gt;&lt;li class="wo9IH"&gt;&lt;div class="uu6c_"&gt;&lt;div class="t2ksc"&gt;&lt;div class="Jv7Aj </w:t>
      </w:r>
      <w:proofErr w:type="spellStart"/>
      <w:r w:rsidRPr="00813E59">
        <w:t>mArmR</w:t>
      </w:r>
      <w:proofErr w:type="spellEnd"/>
      <w:r w:rsidRPr="00813E59">
        <w:t xml:space="preserve">   pZp3x"&gt;&lt;div class="RR-M- h5uC0 SAvC5" aria-disabled="false" role="button" </w:t>
      </w:r>
      <w:proofErr w:type="spellStart"/>
      <w:r w:rsidRPr="00813E59">
        <w:t>tabindex</w:t>
      </w:r>
      <w:proofErr w:type="spellEnd"/>
      <w:r w:rsidRPr="00813E59">
        <w:t>="0" style="cursor: pointer;"&gt;&lt;canvas class="</w:t>
      </w:r>
      <w:proofErr w:type="spellStart"/>
      <w:r w:rsidRPr="00813E59">
        <w:t>CfWVH</w:t>
      </w:r>
      <w:proofErr w:type="spellEnd"/>
      <w:r w:rsidRPr="00813E59">
        <w:t>" height="38" width="38" style="position: absolute; top: -4px; left: -4px; width: 38px; height: 38px;"&gt;&lt;/canvas&gt;&lt;span class="_2dbep " data-</w:t>
      </w:r>
      <w:proofErr w:type="spellStart"/>
      <w:r w:rsidRPr="00813E59">
        <w:t>testid</w:t>
      </w:r>
      <w:proofErr w:type="spellEnd"/>
      <w:r w:rsidRPr="00813E59">
        <w:t xml:space="preserve">="user-avatar-link" role="link" </w:t>
      </w:r>
      <w:proofErr w:type="spellStart"/>
      <w:r w:rsidRPr="00813E59">
        <w:t>tabindex</w:t>
      </w:r>
      <w:proofErr w:type="spellEnd"/>
      <w:r w:rsidRPr="00813E59">
        <w:t>="-1" style="width: 30px; height: 30px</w:t>
      </w:r>
      <w:r w:rsidRPr="00EE7599">
        <w:rPr>
          <w:highlight w:val="yellow"/>
        </w:rPr>
        <w:t>;"&gt;&lt;</w:t>
      </w:r>
      <w:proofErr w:type="spellStart"/>
      <w:r w:rsidRPr="00EE7599">
        <w:rPr>
          <w:highlight w:val="yellow"/>
        </w:rPr>
        <w:t>img</w:t>
      </w:r>
      <w:proofErr w:type="spellEnd"/>
      <w:r w:rsidRPr="00EE7599">
        <w:rPr>
          <w:highlight w:val="yellow"/>
        </w:rPr>
        <w:t xml:space="preserve"> alt="__.</w:t>
      </w:r>
      <w:proofErr w:type="spellStart"/>
      <w:r w:rsidRPr="00EE7599">
        <w:rPr>
          <w:highlight w:val="yellow"/>
        </w:rPr>
        <w:t>srivarshaaa</w:t>
      </w:r>
      <w:proofErr w:type="spellEnd"/>
      <w:r w:rsidRPr="00EE7599">
        <w:rPr>
          <w:highlight w:val="yellow"/>
        </w:rPr>
        <w:t>.__'s profile picture" class="_6q-tv"</w:t>
      </w:r>
      <w:r w:rsidRPr="00813E59">
        <w:t xml:space="preserve"> </w:t>
      </w:r>
      <w:proofErr w:type="spellStart"/>
      <w:r w:rsidRPr="00813E59">
        <w:t>crossorigin</w:t>
      </w:r>
      <w:proofErr w:type="spellEnd"/>
      <w:r w:rsidRPr="00813E59">
        <w:t>="anonymous" data-</w:t>
      </w:r>
      <w:proofErr w:type="spellStart"/>
      <w:r w:rsidRPr="00813E59">
        <w:t>testid</w:t>
      </w:r>
      <w:proofErr w:type="spellEnd"/>
      <w:r w:rsidRPr="00813E59">
        <w:t>="user-avatar" draggable="false" src="https://instagram.fmaa12-1.fna.fbcdn.net/v/t51.2885-19/278991089_189855830035131_4147598053191255470_n.jpg?stp=dst-jpg_s150x150&amp;amp;_nc_ht=instagram.fmaa12-1.fna.fbcdn.net&amp;amp;_nc_cat=103&amp;amp;_nc_ohc=vL5cMQzyNsYAX_OuJHw&amp;amp;edm=APQMUHMBAAAA&amp;amp;ccb=7-5&amp;amp;oh=00_AT-zCwduou13tE68HFqBF99cbOUTsa3ujcDXuYbpNlMCuA&amp;amp;oe=6295FB91&amp;amp;_nc_sid=e5d0a6"&gt;&lt;/span&gt;&lt;/div&gt;&lt;/div&gt;&lt;div class="</w:t>
      </w:r>
      <w:proofErr w:type="spellStart"/>
      <w:r w:rsidRPr="00813E59">
        <w:t>enpQJ</w:t>
      </w:r>
      <w:proofErr w:type="spellEnd"/>
      <w:r w:rsidRPr="00813E59">
        <w:t xml:space="preserve">"&gt;&lt;div class="d7ByH"&gt;&lt;span class="Jv7Aj </w:t>
      </w:r>
      <w:proofErr w:type="spellStart"/>
      <w:r w:rsidRPr="00813E59">
        <w:t>mArmR</w:t>
      </w:r>
      <w:proofErr w:type="spellEnd"/>
      <w:r w:rsidRPr="00813E59">
        <w:t xml:space="preserve"> </w:t>
      </w:r>
      <w:proofErr w:type="spellStart"/>
      <w:r w:rsidRPr="00813E59">
        <w:t>MqpiF</w:t>
      </w:r>
      <w:proofErr w:type="spellEnd"/>
      <w:r w:rsidRPr="00813E59">
        <w:t xml:space="preserve">  "&gt;&lt;a class="</w:t>
      </w:r>
      <w:proofErr w:type="spellStart"/>
      <w:r w:rsidRPr="00813E59">
        <w:t>notranslate</w:t>
      </w:r>
      <w:proofErr w:type="spellEnd"/>
      <w:r w:rsidRPr="00813E59">
        <w:t xml:space="preserve"> _0imsa " title="__.</w:t>
      </w:r>
      <w:proofErr w:type="spellStart"/>
      <w:r w:rsidRPr="00813E59">
        <w:t>srivarshaaa</w:t>
      </w:r>
      <w:proofErr w:type="spellEnd"/>
      <w:r w:rsidRPr="00813E59">
        <w:t xml:space="preserve">.__" </w:t>
      </w:r>
      <w:proofErr w:type="spellStart"/>
      <w:r w:rsidRPr="00813E59">
        <w:t>href</w:t>
      </w:r>
      <w:proofErr w:type="spellEnd"/>
      <w:r w:rsidRPr="00813E59">
        <w:t>="/__.</w:t>
      </w:r>
      <w:proofErr w:type="spellStart"/>
      <w:r w:rsidRPr="00813E59">
        <w:t>srivarshaaa</w:t>
      </w:r>
      <w:proofErr w:type="spellEnd"/>
      <w:r w:rsidRPr="00813E59">
        <w:t xml:space="preserve">.__/" </w:t>
      </w:r>
      <w:proofErr w:type="spellStart"/>
      <w:r w:rsidRPr="00813E59">
        <w:t>tabindex</w:t>
      </w:r>
      <w:proofErr w:type="spellEnd"/>
      <w:r w:rsidRPr="00813E59">
        <w:t xml:space="preserve">="0"&gt;&lt;span class="_7UhW9   </w:t>
      </w:r>
      <w:proofErr w:type="spellStart"/>
      <w:r w:rsidRPr="00813E59">
        <w:t>xLCgt</w:t>
      </w:r>
      <w:proofErr w:type="spellEnd"/>
      <w:r w:rsidRPr="00813E59">
        <w:t xml:space="preserve">        </w:t>
      </w:r>
      <w:proofErr w:type="spellStart"/>
      <w:r w:rsidRPr="00813E59">
        <w:t>qyrsm</w:t>
      </w:r>
      <w:proofErr w:type="spellEnd"/>
      <w:r w:rsidRPr="00813E59">
        <w:t xml:space="preserve"> KV-D4            se6yk       T0kll "&gt;__.</w:t>
      </w:r>
      <w:proofErr w:type="spellStart"/>
      <w:r w:rsidRPr="00813E59">
        <w:t>srivarshaaa</w:t>
      </w:r>
      <w:proofErr w:type="spellEnd"/>
      <w:r w:rsidRPr="00813E59">
        <w:t>.__&lt;/span&gt;&lt;/a&gt;&lt;/span&gt; &lt;/div&gt;&lt;div class="wFPL8 "&gt;</w:t>
      </w:r>
      <w:proofErr w:type="spellStart"/>
      <w:r w:rsidRPr="00813E59">
        <w:t>sriii</w:t>
      </w:r>
      <w:proofErr w:type="spellEnd"/>
      <w:r w:rsidRPr="00813E59">
        <w:t>&lt;/div&gt;&lt;/div&gt;&lt;/div&gt;&lt;div class="</w:t>
      </w:r>
      <w:proofErr w:type="spellStart"/>
      <w:r w:rsidRPr="00813E59">
        <w:t>Pkbci</w:t>
      </w:r>
      <w:proofErr w:type="spellEnd"/>
      <w:r w:rsidRPr="00813E59">
        <w:t>"&gt;&lt;button class="</w:t>
      </w:r>
      <w:proofErr w:type="spellStart"/>
      <w:r w:rsidRPr="00813E59">
        <w:t>sqdOP</w:t>
      </w:r>
      <w:proofErr w:type="spellEnd"/>
      <w:r w:rsidRPr="00813E59">
        <w:t xml:space="preserve">  L3NKy    _8A5w5    " type="button"&gt;Remove&lt;/button&gt;&lt;/div&gt;&lt;/div&gt;&lt;/li&gt;&lt;li class="wo9IH"&gt;&lt;div class="uu6c_"&gt;&lt;div class="t2ksc"&gt;&lt;div class="Jv7Aj </w:t>
      </w:r>
      <w:proofErr w:type="spellStart"/>
      <w:r w:rsidRPr="00813E59">
        <w:t>mArmR</w:t>
      </w:r>
      <w:proofErr w:type="spellEnd"/>
      <w:r w:rsidRPr="00813E59">
        <w:t xml:space="preserve">   pZp3x"&gt;&lt;div class="RR-M-  SAvC5" aria-disabled="true" role="button" </w:t>
      </w:r>
      <w:proofErr w:type="spellStart"/>
      <w:r w:rsidRPr="00813E59">
        <w:t>tabindex</w:t>
      </w:r>
      <w:proofErr w:type="spellEnd"/>
      <w:r w:rsidRPr="00813E59">
        <w:t>="-1"&gt;&lt;canvas class="</w:t>
      </w:r>
      <w:proofErr w:type="spellStart"/>
      <w:r w:rsidRPr="00813E59">
        <w:t>CfWVH</w:t>
      </w:r>
      <w:proofErr w:type="spellEnd"/>
      <w:r w:rsidRPr="00813E59">
        <w:t>" height="40" width="40" style="position: absolute; top: -5px; left: -5px; width: 40px; height: 40px</w:t>
      </w:r>
    </w:p>
    <w:sectPr w:rsidR="00D2238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wMTMzNjAztTAyMzFV0lEKTi0uzszPAykwqgUAbdLYOiwAAAA="/>
  </w:docVars>
  <w:rsids>
    <w:rsidRoot w:val="00813E59"/>
    <w:rsid w:val="00296B78"/>
    <w:rsid w:val="004D3B60"/>
    <w:rsid w:val="00813E59"/>
    <w:rsid w:val="00D22385"/>
    <w:rsid w:val="00EE75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1E63A4"/>
  <w15:chartTrackingRefBased/>
  <w15:docId w15:val="{A6C7A16E-142C-44F0-9AE3-8EC1D18B25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1074</Words>
  <Characters>6125</Characters>
  <Application>Microsoft Office Word</Application>
  <DocSecurity>0</DocSecurity>
  <Lines>51</Lines>
  <Paragraphs>14</Paragraphs>
  <ScaleCrop>false</ScaleCrop>
  <Company/>
  <LinksUpToDate>false</LinksUpToDate>
  <CharactersWithSpaces>7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WIN RAMANATHAN V</dc:creator>
  <cp:keywords/>
  <dc:description/>
  <cp:lastModifiedBy>ASWIN RAMANATHAN V</cp:lastModifiedBy>
  <cp:revision>4</cp:revision>
  <dcterms:created xsi:type="dcterms:W3CDTF">2022-05-26T13:50:00Z</dcterms:created>
  <dcterms:modified xsi:type="dcterms:W3CDTF">2022-06-12T13:35:00Z</dcterms:modified>
</cp:coreProperties>
</file>